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213C49E" w:rsidR="004A6D6C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0B6AB41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2620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VOZD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178CD11F" w:rsidR="004A6D6C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.686,1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0"/>
        <w:gridCol w:w="866"/>
        <w:gridCol w:w="814"/>
        <w:gridCol w:w="1134"/>
        <w:gridCol w:w="1280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103F4D29" w:rsidR="00517DEB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677FC887" w:rsidR="00517DEB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2C3CCA72" w:rsidR="00517DEB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332F445E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2620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12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375E9288" w:rsidR="000E39F1" w:rsidRPr="000E39F1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  <w:t>2,12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422830B7" w:rsidR="000E39F1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12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1AE1B6FF" w:rsidR="000E39F1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5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7777777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6036184C" w:rsidR="004A6D6C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164EF647" w:rsidR="004A6D6C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0 KM, ZAGREB RIJEKA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6E4AAD06" w:rsidR="004A6D6C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0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41DCB7F7" w:rsidR="004A6D6C" w:rsidRPr="00DB08BD" w:rsidRDefault="00E2620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0 KM, ZRAČNA LUKA DR. FRANJO TUĐMAN ZAGREB</w:t>
            </w:r>
            <w:bookmarkStart w:id="0" w:name="_GoBack"/>
            <w:bookmarkEnd w:id="0"/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B12955"/>
    <w:rsid w:val="00B23475"/>
    <w:rsid w:val="00B61DC3"/>
    <w:rsid w:val="00D004B6"/>
    <w:rsid w:val="00D221C0"/>
    <w:rsid w:val="00D43AAD"/>
    <w:rsid w:val="00D93AEE"/>
    <w:rsid w:val="00E04AEE"/>
    <w:rsid w:val="00E26207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Opcina</cp:lastModifiedBy>
  <cp:revision>7</cp:revision>
  <cp:lastPrinted>2022-12-02T09:27:00Z</cp:lastPrinted>
  <dcterms:created xsi:type="dcterms:W3CDTF">2022-12-05T09:06:00Z</dcterms:created>
  <dcterms:modified xsi:type="dcterms:W3CDTF">2023-10-24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